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EC2595" w:rsidP="00EC2595" w:rsidRDefault="00150A11" w14:paraId="1D74F2E8" w14:textId="77777777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igital Media</w:t>
      </w:r>
      <w:r w:rsidR="00EC25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 </w:t>
      </w:r>
    </w:p>
    <w:p w:rsidRPr="00EC2595" w:rsidR="00150A11" w:rsidP="00EC2595" w:rsidRDefault="00EC2595" w14:paraId="4ACAE62B" w14:textId="6E5069A8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EC2595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CD2A51">
        <w:rPr>
          <w:rFonts w:ascii="Times New Roman" w:hAnsi="Times New Roman" w:cs="Times New Roman"/>
          <w:i/>
          <w:iCs/>
          <w:sz w:val="36"/>
          <w:szCs w:val="36"/>
        </w:rPr>
        <w:t>Social Media Specialist</w:t>
      </w:r>
    </w:p>
    <w:p w:rsidRPr="00D83B2B" w:rsidR="00D83B2B" w:rsidP="00150A11" w:rsidRDefault="00150A11" w14:paraId="788B100A" w14:textId="64ECEE5D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</w:t>
      </w:r>
      <w:proofErr w:type="gramStart"/>
      <w:r w:rsidRPr="006B3CA8">
        <w:rPr>
          <w:rFonts w:cstheme="minorHAnsi"/>
        </w:rPr>
        <w:t xml:space="preserve">? </w:t>
      </w:r>
      <w:proofErr w:type="gramEnd"/>
      <w:r w:rsidRPr="006B3CA8">
        <w:rPr>
          <w:rFonts w:cstheme="minorHAnsi"/>
        </w:rPr>
        <w:t>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Pr="00287418" w:rsidR="00D83B2B">
        <w:rPr>
          <w:rFonts w:cstheme="minorHAnsi"/>
        </w:rPr>
        <w:t xml:space="preserve"> </w:t>
      </w:r>
    </w:p>
    <w:p w:rsidRPr="00AC4A21" w:rsidR="0067051E" w:rsidP="1FA11B2D" w:rsidRDefault="0067051E" w14:textId="540D7B36" w14:paraId="556100C0">
      <w:pPr>
        <w:spacing w:line="216" w:lineRule="auto"/>
        <w:rPr>
          <w:rFonts w:cs="Calibri" w:cstheme="minorAscii"/>
          <w:color w:val="231F20"/>
        </w:rPr>
        <w:sectPr w:rsidRPr="00AC4A21" w:rsidR="008E1CE1" w:rsidSect="00FE5239">
          <w:footerReference w:type="default" r:id="rId12"/>
          <w:headerReference w:type="first" r:id="rId13"/>
          <w:footerReference w:type="first" r:id="rId14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fa1dd9eecee94d68"/>
        </w:sectPr>
      </w:pPr>
      <w:r w:rsidRPr="1FA11B2D" w:rsidR="0067051E">
        <w:rPr>
          <w:rFonts w:cs="Calibri" w:cstheme="minorAscii"/>
          <w:b w:val="1"/>
          <w:bCs w:val="1"/>
          <w:i w:val="1"/>
          <w:iCs w:val="1"/>
          <w:color w:val="231F20"/>
        </w:rPr>
        <w:t>Please</w:t>
      </w:r>
      <w:r w:rsidRPr="1FA11B2D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1FA11B2D" w:rsidR="0067051E">
        <w:rPr>
          <w:rFonts w:cs="Calibri" w:cstheme="minorAscii"/>
          <w:b w:val="1"/>
          <w:bCs w:val="1"/>
          <w:i w:val="1"/>
          <w:iCs w:val="1"/>
          <w:color w:val="231F20"/>
        </w:rPr>
        <w:t>see</w:t>
      </w:r>
      <w:r w:rsidRPr="1FA11B2D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1FA11B2D" w:rsidR="0067051E">
        <w:rPr>
          <w:rFonts w:cs="Calibri" w:cstheme="minorAscii"/>
          <w:b w:val="1"/>
          <w:bCs w:val="1"/>
          <w:i w:val="1"/>
          <w:iCs w:val="1"/>
          <w:color w:val="231F20"/>
        </w:rPr>
        <w:t>a</w:t>
      </w:r>
      <w:r w:rsidRPr="1FA11B2D" w:rsidR="0067051E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 xml:space="preserve"> </w:t>
      </w:r>
      <w:r w:rsidRPr="1FA11B2D" w:rsidR="0067051E">
        <w:rPr>
          <w:rFonts w:cs="Calibri" w:cstheme="minorAscii"/>
          <w:b w:val="1"/>
          <w:bCs w:val="1"/>
          <w:i w:val="1"/>
          <w:iCs w:val="1"/>
          <w:color w:val="231F20"/>
        </w:rPr>
        <w:t xml:space="preserve">Pathways </w:t>
      </w:r>
      <w:r w:rsidRPr="1FA11B2D" w:rsidR="00521B03">
        <w:rPr>
          <w:rFonts w:cs="Calibri" w:cstheme="minorAscii"/>
          <w:b w:val="1"/>
          <w:bCs w:val="1"/>
          <w:i w:val="1"/>
          <w:iCs w:val="1"/>
          <w:color w:val="231F20"/>
          <w:spacing w:val="-22"/>
        </w:rPr>
        <w:t>C</w:t>
      </w:r>
      <w:r w:rsidRPr="1FA11B2D" w:rsidR="00521B03">
        <w:rPr>
          <w:rFonts w:cs="Calibri" w:cstheme="minorAscii"/>
          <w:b w:val="1"/>
          <w:bCs w:val="1"/>
          <w:i w:val="1"/>
          <w:iCs w:val="1"/>
          <w:color w:val="231F20"/>
        </w:rPr>
        <w:t>ounselor</w:t>
      </w:r>
      <w:r w:rsidRPr="1FA11B2D" w:rsidR="00521B03">
        <w:rPr>
          <w:rFonts w:cs="Calibri" w:cstheme="minorAscii"/>
          <w:b w:val="1"/>
          <w:bCs w:val="1"/>
          <w:i w:val="1"/>
          <w:iCs w:val="1"/>
          <w:color w:val="231F20"/>
          <w:spacing w:val="-17"/>
        </w:rPr>
        <w:t>:</w:t>
      </w:r>
      <w:r w:rsidRPr="1FA11B2D" w:rsidR="0067051E">
        <w:rPr>
          <w:rFonts w:cs="Calibri" w:cstheme="minorAscii"/>
          <w:b w:val="1"/>
          <w:bCs w:val="1"/>
          <w:i w:val="1"/>
          <w:iCs w:val="1"/>
          <w:color w:val="231F20"/>
          <w:spacing w:val="-17"/>
        </w:rPr>
        <w:t xml:space="preserve"> </w:t>
      </w:r>
      <w:r w:rsidRPr="1FA11B2D" w:rsidR="0067051E">
        <w:rPr>
          <w:rFonts w:cs="Calibri" w:cstheme="minorAscii"/>
          <w:color w:val="231F20"/>
        </w:rPr>
        <w:t>Create</w:t>
      </w:r>
      <w:r w:rsidRPr="1FA11B2D" w:rsidR="0067051E">
        <w:rPr>
          <w:rFonts w:cs="Calibri" w:cstheme="minorAscii"/>
          <w:color w:val="231F20"/>
          <w:spacing w:val="-17"/>
        </w:rPr>
        <w:t xml:space="preserve"> </w:t>
      </w:r>
      <w:r w:rsidRPr="1FA11B2D" w:rsidR="0067051E">
        <w:rPr>
          <w:rFonts w:cs="Calibri" w:cstheme="minorAscii"/>
          <w:color w:val="231F20"/>
        </w:rPr>
        <w:t>an</w:t>
      </w:r>
      <w:r w:rsidRPr="1FA11B2D" w:rsidR="0067051E">
        <w:rPr>
          <w:rFonts w:cs="Calibri" w:cstheme="minorAscii"/>
          <w:color w:val="231F20"/>
          <w:spacing w:val="-18"/>
        </w:rPr>
        <w:t xml:space="preserve"> </w:t>
      </w:r>
      <w:r w:rsidRPr="1FA11B2D" w:rsidR="0067051E">
        <w:rPr>
          <w:rFonts w:cs="Calibri" w:cstheme="minorAscii"/>
          <w:color w:val="231F20"/>
        </w:rPr>
        <w:t>education</w:t>
      </w:r>
      <w:r w:rsidRPr="1FA11B2D" w:rsidR="0067051E">
        <w:rPr>
          <w:rFonts w:cs="Calibri" w:cstheme="minorAscii"/>
          <w:color w:val="231F20"/>
          <w:spacing w:val="-17"/>
        </w:rPr>
        <w:t xml:space="preserve"> </w:t>
      </w:r>
      <w:r w:rsidRPr="1FA11B2D" w:rsidR="0067051E">
        <w:rPr>
          <w:rFonts w:cs="Calibri" w:cstheme="minorAscii"/>
          <w:color w:val="231F20"/>
        </w:rPr>
        <w:t>plan</w:t>
      </w:r>
      <w:r w:rsidRPr="1FA11B2D" w:rsidR="0067051E">
        <w:rPr>
          <w:rFonts w:cs="Calibri" w:cstheme="minorAscii"/>
          <w:color w:val="231F20"/>
          <w:spacing w:val="-17"/>
        </w:rPr>
        <w:t xml:space="preserve"> c</w:t>
      </w:r>
      <w:r w:rsidRPr="1FA11B2D" w:rsidR="0067051E">
        <w:rPr>
          <w:rFonts w:cs="Calibri" w:cstheme="minorAscii"/>
          <w:color w:val="231F20"/>
        </w:rPr>
        <w:t>ustomized</w:t>
      </w:r>
      <w:r w:rsidRPr="1FA11B2D" w:rsidR="0067051E">
        <w:rPr>
          <w:rFonts w:cs="Calibri" w:cstheme="minorAscii"/>
          <w:color w:val="231F20"/>
          <w:spacing w:val="-19"/>
        </w:rPr>
        <w:t xml:space="preserve"> </w:t>
      </w:r>
      <w:r w:rsidRPr="1FA11B2D" w:rsidR="0067051E">
        <w:rPr>
          <w:rFonts w:cs="Calibri" w:cstheme="minorAscii"/>
          <w:color w:val="231F20"/>
        </w:rPr>
        <w:t>to</w:t>
      </w:r>
      <w:r w:rsidRPr="1FA11B2D" w:rsidR="0067051E">
        <w:rPr>
          <w:rFonts w:cs="Calibri" w:cstheme="minorAscii"/>
          <w:color w:val="231F20"/>
          <w:spacing w:val="-19"/>
        </w:rPr>
        <w:t xml:space="preserve"> </w:t>
      </w:r>
      <w:r w:rsidRPr="1FA11B2D" w:rsidR="0067051E">
        <w:rPr>
          <w:rFonts w:cs="Calibri" w:cstheme="minorAscii"/>
          <w:color w:val="231F20"/>
        </w:rPr>
        <w:t>meet</w:t>
      </w:r>
      <w:r w:rsidRPr="1FA11B2D" w:rsidR="0067051E">
        <w:rPr>
          <w:rFonts w:cs="Calibri" w:cstheme="minorAscii"/>
          <w:color w:val="231F20"/>
          <w:spacing w:val="-20"/>
        </w:rPr>
        <w:t xml:space="preserve"> </w:t>
      </w:r>
      <w:r w:rsidRPr="1FA11B2D" w:rsidR="0067051E">
        <w:rPr>
          <w:rFonts w:cs="Calibri" w:cstheme="minorAscii"/>
          <w:color w:val="231F20"/>
        </w:rPr>
        <w:t>your</w:t>
      </w:r>
      <w:r w:rsidRPr="1FA11B2D" w:rsidR="0067051E">
        <w:rPr>
          <w:rFonts w:cs="Calibri" w:cstheme="minorAscii"/>
          <w:color w:val="231F20"/>
          <w:spacing w:val="-19"/>
        </w:rPr>
        <w:t xml:space="preserve"> </w:t>
      </w:r>
      <w:r w:rsidRPr="1FA11B2D" w:rsidR="0067051E">
        <w:rPr>
          <w:rFonts w:cs="Calibri" w:cstheme="minorAscii"/>
          <w:color w:val="231F20"/>
        </w:rPr>
        <w:t>needs</w:t>
      </w:r>
      <w:r w:rsidRPr="1FA11B2D" w:rsidR="0067051E">
        <w:rPr>
          <w:rFonts w:cs="Calibri" w:cstheme="minorAscii"/>
          <w:color w:val="231F20"/>
          <w:w w:val="105"/>
        </w:rPr>
        <w:t xml:space="preserve">.  </w:t>
      </w:r>
      <w:hyperlink w:history="1" r:id="R26edd66e37834a02">
        <w:r w:rsidRPr="1FA11B2D" w:rsidR="000848E5">
          <w:rPr>
            <w:rStyle w:val="Hyperlink"/>
            <w:rFonts w:cs="Calibri" w:cstheme="minorAscii"/>
            <w:w w:val="105"/>
          </w:rPr>
          <w:t>Contact a Counselor</w:t>
        </w:r>
      </w:hyperlink>
    </w:p>
    <w:p w:rsidRPr="00DB0AA6" w:rsidR="008E1CE1" w:rsidP="00AC4A21" w:rsidRDefault="008E1CE1" w14:paraId="04384DF5" w14:textId="785166AF">
      <w:pPr>
        <w:pStyle w:val="Heading10"/>
      </w:pPr>
      <w:r w:rsidRPr="00DB0AA6">
        <w:t xml:space="preserve">Transfer Majors/Award </w:t>
      </w:r>
      <w:r>
        <w:t>Focus</w:t>
      </w:r>
    </w:p>
    <w:p w:rsidRPr="00150A11" w:rsidR="00150A11" w:rsidP="00150A11" w:rsidRDefault="00150A11" w14:paraId="73C6156B" w14:textId="77777777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:rsidRPr="00150A11" w:rsidR="00150A11" w:rsidP="54AAD33A" w:rsidRDefault="00150A11" w14:paraId="11309F96" w14:textId="431A70F1">
      <w:pPr>
        <w:pStyle w:val="ListParagraph"/>
        <w:numPr>
          <w:ilvl w:val="0"/>
          <w:numId w:val="1"/>
        </w:numPr>
        <w:ind w:left="90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54AAD33A" w:rsidR="5E388D23">
        <w:rPr>
          <w:rFonts w:ascii="Calibri" w:hAnsi="Calibri" w:cs="Calibri" w:asciiTheme="minorAscii" w:hAnsiTheme="minorAscii" w:cstheme="minorAscii"/>
          <w:sz w:val="20"/>
          <w:szCs w:val="20"/>
        </w:rPr>
        <w:t xml:space="preserve">Digital Media Certificate, Focus: </w:t>
      </w:r>
      <w:r w:rsidRPr="54AAD33A" w:rsidR="5CF63FD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Multimedia Specialist, Social Media Specialist, Video Production Specialist</w:t>
      </w:r>
    </w:p>
    <w:p w:rsidRPr="007B70DE" w:rsidR="00CD74E2" w:rsidP="00AC4A21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6687737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EC2595">
        <w:rPr>
          <w:rFonts w:asciiTheme="minorHAnsi" w:hAnsiTheme="minorHAnsi" w:cstheme="minorHAnsi"/>
          <w:sz w:val="20"/>
          <w:szCs w:val="20"/>
        </w:rPr>
        <w:t>n/a</w:t>
      </w:r>
    </w:p>
    <w:p w:rsidRPr="008E1CE1" w:rsidR="008E1CE1" w:rsidP="1FA11B2D" w:rsidRDefault="008E1CE1" w14:paraId="4BBD8445" w14:textId="76F3E7AA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288de96837204d3b"/>
        </w:sectPr>
      </w:pPr>
      <w:r w:rsidRPr="1FA11B2D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1FA11B2D" w:rsidR="00EC2595">
        <w:rPr>
          <w:rFonts w:ascii="Calibri" w:hAnsi="Calibri" w:cs="Calibri" w:asciiTheme="minorAscii" w:hAnsiTheme="minorAscii" w:cstheme="minorAscii"/>
          <w:sz w:val="20"/>
          <w:szCs w:val="20"/>
        </w:rPr>
        <w:t>24</w:t>
      </w:r>
    </w:p>
    <w:p w:rsidRPr="009C5953" w:rsidR="00BB5431" w:rsidP="1FA11B2D" w:rsidRDefault="0067051E" w14:paraId="64E88867" w14:textId="7E77EE48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1FA11B2D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1FA11B2D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1FA11B2D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1FA11B2D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1FA11B2D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1FA11B2D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1FA11B2D" w:rsidR="0067051E">
        <w:rPr>
          <w:rFonts w:cs="Calibri" w:cstheme="minorAscii"/>
          <w:color w:val="231F20"/>
          <w:w w:val="105"/>
          <w:sz w:val="20"/>
          <w:szCs w:val="20"/>
        </w:rPr>
        <w:t>recommended</w:t>
      </w:r>
      <w:r w:rsidRPr="1FA11B2D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</w:t>
      </w:r>
      <w:r w:rsidRPr="1FA11B2D" w:rsidR="00E6569E">
        <w:rPr>
          <w:rFonts w:cs="Calibri" w:cstheme="minorAscii"/>
          <w:color w:val="231F20"/>
          <w:w w:val="105"/>
          <w:sz w:val="20"/>
          <w:szCs w:val="20"/>
        </w:rPr>
        <w:t xml:space="preserve"> If you are a part-time student, start Semester 1 courses and follow the course sequence</w:t>
      </w:r>
      <w:r w:rsidRPr="1FA11B2D" w:rsidR="00E6569E">
        <w:rPr>
          <w:rFonts w:cs="Calibri" w:cstheme="minorAscii"/>
          <w:color w:val="231F20"/>
          <w:w w:val="105"/>
          <w:sz w:val="20"/>
          <w:szCs w:val="20"/>
        </w:rPr>
        <w:t>.</w:t>
      </w:r>
      <w:r w:rsidRPr="1FA11B2D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1FA11B2D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1FA11B2D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1FA11B2D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0a52437c14c747b8">
        <w:r w:rsidRPr="1FA11B2D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1FA11B2D" w:rsidR="00FA49D2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54AAD33A" w:rsidRDefault="009D0498" w14:paraId="1FF0D769" w14:textId="15276B49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4AAD33A" w:rsidR="1CD2D63D">
        <w:rPr>
          <w:b w:val="1"/>
          <w:bCs w:val="1"/>
          <w:i w:val="1"/>
          <w:iCs w:val="1"/>
          <w:sz w:val="24"/>
          <w:szCs w:val="24"/>
        </w:rPr>
        <w:t>Semester 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4AAD33A" w:rsidR="3181829B">
        <w:rPr>
          <w:b w:val="1"/>
          <w:bCs w:val="1"/>
          <w:i w:val="1"/>
          <w:iCs w:val="1"/>
          <w:sz w:val="24"/>
          <w:szCs w:val="24"/>
        </w:rPr>
        <w:t>6</w:t>
      </w:r>
      <w:r w:rsidRPr="54AAD33A" w:rsidR="1CD2D63D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54AAD33A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A72FDC" w:rsidTr="54AAD33A" w14:paraId="3DA5176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A72FDC" w:rsidP="00A72FDC" w:rsidRDefault="00A72FDC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72FDC" w:rsidR="00A72FDC" w:rsidP="00A72FDC" w:rsidRDefault="00A72FDC" w14:paraId="3D6B958D" w14:textId="35703C2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1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72FDC" w:rsidR="00A72FDC" w:rsidP="00A72FDC" w:rsidRDefault="00A72FDC" w14:paraId="635529C6" w14:textId="2DC06CC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72FDC" w:rsidR="00A72FDC" w:rsidP="00A72FDC" w:rsidRDefault="00A72FDC" w14:paraId="55306BD1" w14:textId="4A19C22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:rsidTr="54AAD33A" w14:paraId="01955815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EC2595" w:rsidR="00A72FDC" w:rsidP="00A72FDC" w:rsidRDefault="00A72FDC" w14:paraId="2363DF36" w14:textId="748A503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EC2595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A72FDC" w:rsidR="00A72FDC" w:rsidP="00A72FDC" w:rsidRDefault="00A72FDC" w14:paraId="4976E206" w14:textId="3095F86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19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A72FDC" w:rsidR="00A72FDC" w:rsidP="00A72FDC" w:rsidRDefault="00A72FDC" w14:paraId="70C9DDFD" w14:textId="046652E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A72FDC" w:rsidR="00A72FDC" w:rsidP="00A72FDC" w:rsidRDefault="00A72FDC" w14:paraId="0B561CA3" w14:textId="6487C54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54AAD33A" w:rsidRDefault="00F003A4" w14:paraId="0C0802D9" w14:textId="4A9D4954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4AAD33A" w:rsidR="1AA82A37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54AAD33A" w:rsidR="1AA82A37">
        <w:rPr>
          <w:b w:val="1"/>
          <w:bCs w:val="1"/>
          <w:i w:val="1"/>
          <w:iCs w:val="1"/>
          <w:sz w:val="24"/>
          <w:szCs w:val="24"/>
        </w:rPr>
        <w:t>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4AAD33A" w:rsidR="63150331">
        <w:rPr>
          <w:b w:val="1"/>
          <w:bCs w:val="1"/>
          <w:i w:val="1"/>
          <w:iCs w:val="1"/>
          <w:sz w:val="24"/>
          <w:szCs w:val="24"/>
        </w:rPr>
        <w:t>6</w:t>
      </w:r>
      <w:r w:rsidRPr="54AAD33A" w:rsidR="1AA82A37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54AAD33A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A72FDC" w:rsidTr="54AAD33A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A72FDC" w:rsidP="00A72FDC" w:rsidRDefault="00A72FDC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72FDC" w:rsidR="00A72FDC" w:rsidP="54AAD33A" w:rsidRDefault="00A72FDC" w14:paraId="76FDD812" w14:textId="2105D1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A72FDC" w:rsidR="00E563C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DIG-</w:t>
            </w:r>
            <w:r w:rsidRPr="00A72FDC" w:rsidR="62F6546D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5</w:t>
            </w:r>
            <w:r w:rsidRPr="00A72FDC" w:rsidR="00E563C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72FDC" w:rsidR="00A72FDC" w:rsidP="54AAD33A" w:rsidRDefault="00A72FDC" w14:paraId="03571DB6" w14:textId="7340291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4AAD33A" w:rsidR="394811E4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rand Building &amp; Desig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72FDC" w:rsidR="00A72FDC" w:rsidP="00A72FDC" w:rsidRDefault="00A72FDC" w14:paraId="401B7A34" w14:textId="0AA7496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:rsidTr="54AAD33A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8E1CE1" w:rsidR="00A72FDC" w:rsidP="00A72FDC" w:rsidRDefault="00A72FDC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A72FDC" w:rsidR="00A72FDC" w:rsidP="00A72FDC" w:rsidRDefault="00A72FDC" w14:paraId="66A271EF" w14:textId="5D7A2CD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</w:t>
            </w:r>
            <w:r w:rsidR="00F53B9C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1</w:t>
            </w: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8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A72FDC" w:rsidR="00A72FDC" w:rsidP="00A72FDC" w:rsidRDefault="00A72FDC" w14:paraId="00F9BB57" w14:textId="689FA0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Media Marketing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A72FDC" w:rsidR="00A72FDC" w:rsidP="00A72FDC" w:rsidRDefault="00A72FDC" w14:paraId="0794A019" w14:textId="3F39D84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EC2595" w:rsidP="54AAD33A" w:rsidRDefault="00EC2595" w14:paraId="56CE2A38" w14:textId="09F58BFE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4AAD33A" w:rsidR="33B7F405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54AAD33A" w:rsidR="33B7F405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4AAD33A" w:rsidR="5749E5B6">
        <w:rPr>
          <w:b w:val="1"/>
          <w:bCs w:val="1"/>
          <w:i w:val="1"/>
          <w:iCs w:val="1"/>
          <w:sz w:val="24"/>
          <w:szCs w:val="24"/>
        </w:rPr>
        <w:t>9</w:t>
      </w:r>
      <w:r w:rsidRPr="54AAD33A" w:rsidR="33B7F405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EC2595" w:rsidTr="54AAD33A" w14:paraId="42D1B53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EC2595" w:rsidP="00B5229F" w:rsidRDefault="00EC2595" w14:paraId="3E367B8A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EC2595" w:rsidP="00B5229F" w:rsidRDefault="00EC2595" w14:paraId="4B2E24C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EC2595" w:rsidP="00B5229F" w:rsidRDefault="00EC2595" w14:paraId="44453F8E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EC2595" w:rsidP="00B5229F" w:rsidRDefault="00EC2595" w14:paraId="2FA407F3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A72FDC" w:rsidTr="54AAD33A" w14:paraId="5B52C67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A72FDC" w:rsidP="00A72FDC" w:rsidRDefault="00A72FDC" w14:paraId="0220F052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72FDC" w:rsidR="00A72FDC" w:rsidP="54AAD33A" w:rsidRDefault="00A72FDC" w14:paraId="44B03342" w14:textId="488DC21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A72FDC" w:rsidR="00E563C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DIG-5</w:t>
            </w:r>
            <w:r w:rsidRPr="00A72FDC" w:rsidR="12A5AC8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7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72FDC" w:rsidR="00A72FDC" w:rsidP="54AAD33A" w:rsidRDefault="00A72FDC" w14:paraId="36AB5108" w14:textId="71FEA6F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4AAD33A" w:rsidR="12A5AC8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Motion Graphics</w:t>
            </w:r>
            <w:r w:rsidRPr="54AAD33A" w:rsidR="00E563C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72FDC" w:rsidR="00A72FDC" w:rsidP="00A72FDC" w:rsidRDefault="00A72FDC" w14:paraId="65507985" w14:textId="4FD6148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:rsidTr="54AAD33A" w14:paraId="7696DB6E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72FDC" w:rsidR="00A72FDC" w:rsidP="00A72FDC" w:rsidRDefault="00A72FDC" w14:paraId="1193E92B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A72FDC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72FDC" w:rsidR="00A72FDC" w:rsidP="54AAD33A" w:rsidRDefault="00A72FDC" w14:paraId="7264E3B8" w14:textId="04F97F5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A72FDC" w:rsidR="4811E74E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PHOT-12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72FDC" w:rsidR="00A72FDC" w:rsidP="54AAD33A" w:rsidRDefault="00A72FDC" w14:paraId="23810687" w14:textId="3B6A55F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4AAD33A" w:rsidR="00E563C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Digital </w:t>
            </w:r>
            <w:r w:rsidRPr="54AAD33A" w:rsidR="5B9EEF7F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hotography Production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72FDC" w:rsidR="00A72FDC" w:rsidP="00A72FDC" w:rsidRDefault="00A72FDC" w14:paraId="27E4261C" w14:textId="0168651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54AAD33A" w:rsidTr="54AAD33A" w14:paraId="7FF5B6A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="54AAD33A" w:rsidP="54AAD33A" w:rsidRDefault="54AAD33A" w14:paraId="31BF5230" w14:textId="288C0E2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b w:val="0"/>
                <w:bCs w:val="0"/>
                <w:color w:val="231F20"/>
                <w:sz w:val="22"/>
                <w:szCs w:val="22"/>
              </w:rPr>
            </w:pPr>
            <w:r w:rsidRPr="54AAD33A" w:rsidR="54AAD33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54AAD33A" w:rsidP="54AAD33A" w:rsidRDefault="54AAD33A" w14:paraId="675BF321" w14:textId="1A5C82FF">
            <w:pPr>
              <w:pStyle w:val="TableParagraph"/>
              <w:spacing w:before="0"/>
              <w:ind w:left="10" w:right="102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4AAD33A" w:rsidR="54AAD33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DIG-5</w:t>
            </w:r>
            <w:r w:rsidRPr="54AAD33A" w:rsidR="54AAD33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8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54AAD33A" w:rsidP="54AAD33A" w:rsidRDefault="54AAD33A" w14:paraId="0A62A06C" w14:textId="12060608">
            <w:pPr>
              <w:pStyle w:val="TableParagraph"/>
              <w:spacing w:before="0"/>
              <w:ind w:left="-20" w:right="9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4AAD33A" w:rsidR="54AAD33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dvanced Social Media Marke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54AAD33A" w:rsidP="54AAD33A" w:rsidRDefault="54AAD33A" w14:paraId="67D39B1D" w14:textId="27534D90">
            <w:pPr>
              <w:pStyle w:val="TableParagraph"/>
              <w:spacing w:before="0"/>
              <w:ind w:right="96"/>
              <w:jc w:val="center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4AAD33A" w:rsidR="54AAD33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</w:tbl>
    <w:p w:rsidR="00FE5239" w:rsidP="54AAD33A" w:rsidRDefault="00AC4A21" w14:paraId="0B1650B5" w14:textId="55E176F5">
      <w:pPr>
        <w:pStyle w:val="Normal"/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4AAD33A" w:rsidR="0D208D19">
        <w:rPr>
          <w:b w:val="1"/>
          <w:bCs w:val="1"/>
          <w:i w:val="1"/>
          <w:iCs w:val="1"/>
          <w:sz w:val="24"/>
          <w:szCs w:val="24"/>
        </w:rPr>
        <w:t>Semester 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4AAD33A" w:rsidR="74D3A46C">
        <w:rPr>
          <w:b w:val="1"/>
          <w:bCs w:val="1"/>
          <w:i w:val="1"/>
          <w:iCs w:val="1"/>
          <w:sz w:val="24"/>
          <w:szCs w:val="24"/>
        </w:rPr>
        <w:t>3</w:t>
      </w:r>
      <w:r w:rsidRPr="54AAD33A" w:rsidR="0D208D19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0" w:type="auto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54AAD33A" w:rsidTr="54AAD33A" w14:paraId="22F55748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="54AAD33A" w:rsidP="54AAD33A" w:rsidRDefault="54AAD33A" w14:paraId="1967775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54AAD33A" w:rsidR="54AAD33A">
              <w:rPr>
                <w:rFonts w:ascii="Webdings" w:hAnsi="Webdings" w:eastAsia="Webdings" w:cs="Webdings"/>
                <w:color w:val="FFFFFF" w:themeColor="background1" w:themeTint="FF" w:themeShade="FF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54AAD33A" w:rsidP="54AAD33A" w:rsidRDefault="54AAD33A" w14:paraId="05F74101">
            <w:pPr>
              <w:pStyle w:val="TableParagraph"/>
              <w:ind w:right="101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54AAD33A" w:rsidR="54AAD33A"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54AAD33A" w:rsidP="54AAD33A" w:rsidRDefault="54AAD33A" w14:paraId="7404B6A6">
            <w:pPr>
              <w:pStyle w:val="TableParagraph"/>
              <w:ind w:right="101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54AAD33A" w:rsidR="54AAD33A"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54AAD33A" w:rsidP="54AAD33A" w:rsidRDefault="54AAD33A" w14:paraId="01C55B89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</w:pPr>
            <w:r w:rsidRPr="54AAD33A" w:rsidR="54AAD33A">
              <w:rPr>
                <w:rFonts w:ascii="Calibri" w:hAnsi="Calibri" w:cs="Calibri"/>
                <w:color w:val="FFFFFF" w:themeColor="background1" w:themeTint="FF" w:themeShade="FF"/>
                <w:sz w:val="24"/>
                <w:szCs w:val="24"/>
              </w:rPr>
              <w:t>UNIT</w:t>
            </w:r>
          </w:p>
        </w:tc>
      </w:tr>
      <w:tr w:rsidR="54AAD33A" w:rsidTr="54AAD33A" w14:paraId="309F0421">
        <w:trPr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="54AAD33A" w:rsidP="54AAD33A" w:rsidRDefault="54AAD33A" w14:paraId="03124179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AF2624"/>
                <w:sz w:val="22"/>
                <w:szCs w:val="22"/>
              </w:rPr>
            </w:pPr>
            <w:r w:rsidRPr="54AAD33A" w:rsidR="54AAD33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54AAD33A" w:rsidP="54AAD33A" w:rsidRDefault="54AAD33A" w14:paraId="04A6C477" w14:textId="6E20327B">
            <w:pPr>
              <w:pStyle w:val="TableParagraph"/>
              <w:spacing w:before="0"/>
              <w:ind w:left="10" w:right="102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4AAD33A" w:rsidR="54AAD33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DIG-5</w:t>
            </w:r>
            <w:r w:rsidRPr="54AAD33A" w:rsidR="51564117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9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51564117" w:rsidP="54AAD33A" w:rsidRDefault="51564117" w14:paraId="6C86BFE6" w14:textId="17D90A2A">
            <w:pPr>
              <w:pStyle w:val="TableParagraph"/>
              <w:spacing w:before="0"/>
              <w:ind w:left="-20" w:right="9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4AAD33A" w:rsidR="51564117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Digital Media Capston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54AAD33A" w:rsidP="54AAD33A" w:rsidRDefault="54AAD33A" w14:paraId="436058DD" w14:textId="4FD61486">
            <w:pPr>
              <w:pStyle w:val="TableParagraph"/>
              <w:spacing w:before="0"/>
              <w:ind w:right="96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54AAD33A" w:rsidR="54AAD33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</w:tbl>
    <w:p w:rsidR="00FE5239" w:rsidP="54AAD33A" w:rsidRDefault="00AC4A21" w14:paraId="5F0DF9BC" w14:textId="169FB284">
      <w:pPr>
        <w:pStyle w:val="Heading10"/>
        <w:ind w:left="5040"/>
        <w:sectPr w:rsidR="00FE5239" w:rsidSect="00FE5239">
          <w:headerReference w:type="first" r:id="rId18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ee7b35d017d0401d"/>
        </w:sectPr>
      </w:pPr>
    </w:p>
    <w:p w:rsidR="0067051E" w:rsidP="00AC4A21" w:rsidRDefault="0067051E" w14:paraId="1B2AB367" w14:textId="2FD02451">
      <w:pPr>
        <w:pStyle w:val="Heading10"/>
      </w:pPr>
      <w:r>
        <w:t>Career Options</w:t>
      </w:r>
    </w:p>
    <w:p w:rsidR="00CD2A51" w:rsidP="1FA11B2D" w:rsidRDefault="00CD2A51" w14:paraId="6EB46E7F" w14:textId="618D8B75">
      <w:pPr>
        <w:spacing w:after="0"/>
        <w:ind w:left="360"/>
        <w:rPr>
          <w:rFonts w:cs="Calibri" w:cstheme="minorAscii"/>
          <w:sz w:val="18"/>
          <w:szCs w:val="18"/>
        </w:rPr>
      </w:pPr>
      <w:r w:rsidRPr="1FA11B2D" w:rsidR="00CD2A51">
        <w:rPr>
          <w:rFonts w:cs="Calibri" w:cstheme="minorAscii"/>
          <w:sz w:val="18"/>
          <w:szCs w:val="18"/>
        </w:rPr>
        <w:t>Social Media Strategists (SM, A, B)</w:t>
      </w:r>
    </w:p>
    <w:p w:rsidRPr="00945659" w:rsidR="0067051E" w:rsidP="1FA11B2D" w:rsidRDefault="0067051E" w14:paraId="72769A61" w14:textId="1F386AFB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1FA11B2D" w:rsidR="0067051E">
        <w:rPr>
          <w:rFonts w:cs="Calibri" w:cstheme="minorAscii"/>
          <w:sz w:val="18"/>
          <w:szCs w:val="18"/>
        </w:rPr>
        <w:t xml:space="preserve">Find more careers: </w:t>
      </w:r>
      <w:hyperlink r:id="R2918585d26e14db5">
        <w:r w:rsidRPr="1FA11B2D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Pr="00945659" w:rsidR="0084524B" w:rsidP="1FA11B2D" w:rsidRDefault="0067051E" w14:textId="2F203234" w14:paraId="233856E8">
      <w:pPr>
        <w:tabs>
          <w:tab w:val="left" w:pos="900"/>
        </w:tabs>
        <w:spacing w:before="120" w:after="0" w:line="240" w:lineRule="auto"/>
        <w:ind w:left="360"/>
        <w:rPr>
          <w:rFonts w:cs="Calibri" w:cstheme="minorAscii"/>
          <w:color w:val="231F20"/>
          <w:sz w:val="20"/>
          <w:szCs w:val="20"/>
        </w:rPr>
      </w:pPr>
      <w:r w:rsidRPr="1FA11B2D" w:rsidR="0067051E">
        <w:rPr>
          <w:rFonts w:cs="Calibri" w:cstheme="minorAscii"/>
          <w:sz w:val="18"/>
          <w:szCs w:val="18"/>
        </w:rPr>
        <w:t xml:space="preserve">Required Education: </w:t>
      </w:r>
      <w:r w:rsidRPr="1FA11B2D" w:rsidR="0067051E">
        <w:rPr>
          <w:rFonts w:cs="Calibri" w:cstheme="minorAscii"/>
          <w:sz w:val="18"/>
          <w:szCs w:val="18"/>
        </w:rPr>
        <w:t xml:space="preserve">SM: </w:t>
      </w:r>
      <w:r w:rsidRPr="1FA11B2D" w:rsidR="0067051E">
        <w:rPr>
          <w:rFonts w:cs="Calibri" w:cstheme="minorAscii"/>
          <w:sz w:val="18"/>
          <w:szCs w:val="18"/>
        </w:rPr>
        <w:t>s</w:t>
      </w:r>
      <w:r w:rsidRPr="1FA11B2D" w:rsidR="0067051E">
        <w:rPr>
          <w:rFonts w:cs="Calibri" w:cstheme="minorAscii"/>
          <w:sz w:val="18"/>
          <w:szCs w:val="18"/>
        </w:rPr>
        <w:t xml:space="preserve">ome college; </w:t>
      </w:r>
      <w:r w:rsidRPr="1FA11B2D" w:rsidR="0067051E">
        <w:rPr>
          <w:rFonts w:cs="Calibri" w:cstheme="minorAscii"/>
          <w:sz w:val="18"/>
          <w:szCs w:val="18"/>
        </w:rPr>
        <w:t xml:space="preserve">C: Certificate; A: Associate, </w:t>
      </w:r>
      <w:r w:rsidRPr="1FA11B2D" w:rsidR="0067051E">
        <w:rPr>
          <w:rFonts w:cs="Calibri" w:cstheme="minorAscii"/>
          <w:sz w:val="18"/>
          <w:szCs w:val="18"/>
        </w:rPr>
        <w:t xml:space="preserve">B: Bachelor’s</w:t>
      </w:r>
    </w:p>
    <w:p w:rsidRPr="00945659" w:rsidR="0084524B" w:rsidP="1FA11B2D" w:rsidRDefault="0067051E" w14:paraId="4EAD5473" w14:textId="7633B179">
      <w:pPr>
        <w:tabs>
          <w:tab w:val="left" w:pos="900"/>
        </w:tabs>
        <w:spacing w:before="120" w:after="0" w:line="240" w:lineRule="auto"/>
        <w:ind w:left="0"/>
        <w:rPr>
          <w:rFonts w:cs="Calibri" w:cstheme="minorAscii"/>
          <w:color w:val="231F20"/>
          <w:w w:val="105"/>
          <w:sz w:val="20"/>
          <w:szCs w:val="20"/>
        </w:rPr>
      </w:pPr>
      <w:r w:rsidRPr="1FA11B2D" w:rsidR="00F76131">
        <w:rPr>
          <w:rFonts w:cs="Calibri" w:cstheme="minorAscii"/>
          <w:b w:val="1"/>
          <w:bCs w:val="1"/>
          <w:i w:val="1"/>
          <w:iCs w:val="1"/>
          <w:color w:val="C00000"/>
          <w:w w:val="105"/>
          <w:sz w:val="24"/>
          <w:szCs w:val="24"/>
        </w:rPr>
        <w:t>Financial aid</w:t>
      </w:r>
      <w:r w:rsidRPr="1FA11B2D" w:rsidR="00F76131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1FA11B2D" w:rsidR="00F76131">
        <w:rPr>
          <w:rFonts w:cs="Calibri" w:cstheme="minorAscii"/>
          <w:color w:val="231F20"/>
          <w:w w:val="105"/>
          <w:sz w:val="18"/>
          <w:szCs w:val="18"/>
        </w:rPr>
        <w:t xml:space="preserve">is </w:t>
      </w:r>
      <w:r w:rsidRPr="1FA11B2D" w:rsidR="00F76131">
        <w:rPr>
          <w:rFonts w:cs="Calibri" w:cstheme="minorAscii"/>
          <w:color w:val="231F20"/>
          <w:w w:val="105"/>
          <w:sz w:val="18"/>
          <w:szCs w:val="18"/>
        </w:rPr>
        <w:t xml:space="preserve">determined</w:t>
      </w:r>
      <w:r w:rsidRPr="1FA11B2D" w:rsidR="00F76131">
        <w:rPr>
          <w:rFonts w:cs="Calibri" w:cstheme="minorAscii"/>
          <w:color w:val="231F20"/>
          <w:w w:val="105"/>
          <w:sz w:val="18"/>
          <w:szCs w:val="18"/>
        </w:rPr>
        <w:t xml:space="preserve"> by the number of credit hours you take in a semester</w:t>
      </w:r>
      <w:r w:rsidRPr="1FA11B2D" w:rsidR="00F76131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1FA11B2D" w:rsidR="00F76131">
        <w:rPr>
          <w:rFonts w:cs="Calibri" w:cstheme="minorAscii"/>
          <w:color w:val="231F20"/>
          <w:w w:val="105"/>
          <w:sz w:val="18"/>
          <w:szCs w:val="18"/>
        </w:rPr>
        <w:t xml:space="preserve">Maximize your financial aid by taking 12-15 units per semester</w:t>
      </w:r>
      <w:r w:rsidRPr="1FA11B2D" w:rsidR="005731D7">
        <w:rPr>
          <w:rFonts w:cs="Calibri" w:cstheme="minorAscii"/>
          <w:color w:val="231F20"/>
          <w:w w:val="105"/>
          <w:sz w:val="18"/>
          <w:szCs w:val="18"/>
        </w:rPr>
        <w:t>.</w:t>
      </w:r>
    </w:p>
    <w:p w:rsidR="00FE5239" w:rsidP="007B70DE" w:rsidRDefault="00FE5239" w14:paraId="4DFD6D98" w14:textId="77777777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ae9ec5327b9c48b6"/>
        </w:sectPr>
      </w:pPr>
    </w:p>
    <w:p w:rsidRPr="00F9194A" w:rsidR="00F76AA4" w:rsidP="1FA11B2D" w:rsidRDefault="00F76AA4" w14:paraId="6885DCF5" w14:textId="193DEADE">
      <w:pPr>
        <w:pStyle w:val="Normal"/>
        <w:spacing w:before="240" w:after="0"/>
        <w:rPr>
          <w:rFonts w:ascii="Calibri" w:hAnsi="Calibri" w:eastAsia="" w:cs="Calibri Light" w:eastAsiaTheme="majorEastAsia" w:cstheme="majorAscii"/>
          <w:b w:val="1"/>
          <w:bCs w:val="1"/>
          <w:i w:val="1"/>
          <w:iCs w:val="1"/>
          <w:color w:val="C00000"/>
          <w:sz w:val="24"/>
          <w:szCs w:val="24"/>
          <w:lang w:bidi="en-US"/>
        </w:rPr>
      </w:pPr>
      <w:r w:rsidRPr="1FA11B2D" w:rsidR="00F76AA4">
        <w:rPr>
          <w:rFonts w:ascii="Calibri" w:hAnsi="Calibri" w:eastAsia="" w:cs="Calibri Light" w:eastAsiaTheme="majorEastAsia" w:cstheme="majorAscii"/>
          <w:b w:val="1"/>
          <w:bCs w:val="1"/>
          <w:i w:val="1"/>
          <w:iCs w:val="1"/>
          <w:color w:val="C00000"/>
          <w:sz w:val="24"/>
          <w:szCs w:val="24"/>
          <w:lang w:bidi="en-US"/>
        </w:rPr>
        <w:t>Work Experience</w:t>
      </w:r>
    </w:p>
    <w:p w:rsidRPr="00945659" w:rsidR="00F76AA4" w:rsidP="005731D7" w:rsidRDefault="00F76AA4" w14:paraId="549C9E07" w14:textId="6F16D99D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:rsidRPr="00945659" w:rsidR="00F76AA4" w:rsidP="00F76AA4" w:rsidRDefault="00F76AA4" w14:paraId="176762F1" w14:textId="77777777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:rsidR="00157999" w:rsidP="0067051E" w:rsidRDefault="00F76AA4" w14:paraId="3E8E5ADC" w14:textId="19888AB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:rsidRPr="00244E0B" w:rsidR="00F9194A" w:rsidP="00244E0B" w:rsidRDefault="00F9194A" w14:paraId="263DE3D9" w14:textId="43346C3E">
      <w:pPr>
        <w:spacing w:before="240" w:after="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Sch</w:t>
      </w:r>
      <w:r w:rsidRPr="00244E0B" w:rsidR="00244E0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duling Notes</w:t>
      </w:r>
    </w:p>
    <w:p w:rsidRPr="00B52F67" w:rsidR="00244E0B" w:rsidP="1FA11B2D" w:rsidRDefault="00244E0B" w14:paraId="2FBFC2F5" w14:textId="01D0EC69">
      <w:pPr>
        <w:ind w:left="1230"/>
        <w:jc w:val="both"/>
        <w:rPr>
          <w:rFonts w:cs="Calibri" w:cstheme="minorAscii"/>
          <w:sz w:val="20"/>
          <w:szCs w:val="20"/>
        </w:rPr>
      </w:pPr>
      <w:r w:rsidRPr="1FA11B2D" w:rsidR="00244E0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Please note that some DIG courses are Fall or Spring classes only.</w:t>
      </w:r>
    </w:p>
    <w:p w:rsidRPr="00B52F67" w:rsidR="00244E0B" w:rsidP="1FA11B2D" w:rsidRDefault="00244E0B" w14:paraId="6AA70CB7" w14:textId="77777777">
      <w:pPr>
        <w:ind w:left="1230"/>
        <w:jc w:val="both"/>
        <w:rPr>
          <w:rFonts w:cs="Calibri" w:cstheme="minorAscii"/>
          <w:sz w:val="20"/>
          <w:szCs w:val="20"/>
        </w:rPr>
      </w:pPr>
      <w:r w:rsidRPr="1FA11B2D" w:rsidR="00244E0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DIG students have access to equipment rentals and a dedicated tutor center to </w:t>
      </w:r>
      <w:r w:rsidRPr="1FA11B2D" w:rsidR="00244E0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provide</w:t>
      </w:r>
      <w:r w:rsidRPr="1FA11B2D" w:rsidR="00244E0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access to the gear and software needed to succeed in their </w:t>
      </w:r>
      <w:r w:rsidRPr="1FA11B2D" w:rsidR="00244E0B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courses</w:t>
      </w:r>
    </w:p>
    <w:p w:rsidRPr="00244E0B" w:rsidR="00244E0B" w:rsidP="00244E0B" w:rsidRDefault="00244E0B" w14:paraId="591542B8" w14:textId="0502627C">
      <w:pPr>
        <w:spacing w:before="240" w:after="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Helpful Hints</w:t>
      </w:r>
    </w:p>
    <w:p w:rsidR="00244E0B" w:rsidP="1FA11B2D" w:rsidRDefault="00244E0B" w14:paraId="342971C9" w14:textId="77777777">
      <w:pPr>
        <w:ind w:left="1140"/>
        <w:jc w:val="both"/>
        <w:rPr>
          <w:rFonts w:cs="Calibri" w:cstheme="minorAscii"/>
          <w:sz w:val="20"/>
          <w:szCs w:val="20"/>
        </w:rPr>
      </w:pPr>
      <w:r w:rsidRPr="1FA11B2D" w:rsidR="00244E0B">
        <w:rPr>
          <w:rFonts w:cs="Calibri" w:cstheme="minorAscii"/>
          <w:sz w:val="20"/>
          <w:szCs w:val="20"/>
        </w:rPr>
        <w:t>Not familiar with computers</w:t>
      </w:r>
      <w:r w:rsidRPr="1FA11B2D" w:rsidR="00244E0B">
        <w:rPr>
          <w:rFonts w:cs="Calibri" w:cstheme="minorAscii"/>
          <w:sz w:val="20"/>
          <w:szCs w:val="20"/>
        </w:rPr>
        <w:t xml:space="preserve">? </w:t>
      </w:r>
      <w:r w:rsidRPr="1FA11B2D" w:rsidR="00244E0B">
        <w:rPr>
          <w:rFonts w:cs="Calibri" w:cstheme="minorAscii"/>
          <w:sz w:val="20"/>
          <w:szCs w:val="20"/>
        </w:rPr>
        <w:t xml:space="preserve">Consider taking an intro to computing class before entering a DIG course. </w:t>
      </w:r>
    </w:p>
    <w:p w:rsidR="00C366B6" w:rsidP="1FA11B2D" w:rsidRDefault="00C366B6" w14:paraId="79562ACE" w14:textId="31388F95">
      <w:pPr>
        <w:ind w:left="1140"/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1FA11B2D" w:rsidR="00C366B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DIG is part of the Creative Media Department and </w:t>
      </w:r>
      <w:r w:rsidRPr="1FA11B2D" w:rsidR="00C366B6">
        <w:rPr>
          <w:rFonts w:cs="Calibri" w:cstheme="minorAscii"/>
          <w:sz w:val="20"/>
          <w:szCs w:val="20"/>
        </w:rPr>
        <w:t>is committed to staying on the front edge of technology and software trends to give you the training you need to work in the current industry.</w:t>
      </w:r>
      <w:r w:rsidRPr="1FA11B2D" w:rsidR="4592B709">
        <w:rPr>
          <w:rFonts w:cs="Calibri" w:cstheme="minorAscii"/>
          <w:sz w:val="20"/>
          <w:szCs w:val="20"/>
        </w:rPr>
        <w:t xml:space="preserve"> </w:t>
      </w:r>
      <w:r w:rsidRPr="1FA11B2D" w:rsidR="00C366B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Not sure what area of </w:t>
      </w:r>
      <w:r w:rsidRPr="1FA11B2D" w:rsidR="00C366B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DIG</w:t>
      </w:r>
      <w:r w:rsidRPr="1FA11B2D" w:rsidR="00C366B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you are interested in</w:t>
      </w:r>
      <w:r w:rsidRPr="1FA11B2D" w:rsidR="00C366B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? </w:t>
      </w:r>
      <w:r w:rsidRPr="1FA11B2D" w:rsidR="00C366B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1FA11B2D" w:rsidR="00C366B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Start with DIG 110</w:t>
      </w:r>
      <w:r w:rsidRPr="1FA11B2D" w:rsidR="00C366B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 </w:t>
      </w:r>
      <w:r w:rsidRPr="1FA11B2D" w:rsidR="00C366B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t</w:t>
      </w:r>
      <w:r w:rsidRPr="1FA11B2D" w:rsidR="00C366B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covers it all!</w:t>
      </w:r>
    </w:p>
    <w:p w:rsidRPr="00486099" w:rsidR="00244E0B" w:rsidP="00C366B6" w:rsidRDefault="00244E0B" w14:paraId="4D29630F" w14:textId="6F3E2139">
      <w:pPr>
        <w:ind w:left="114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Pr="00486099" w:rsidR="00244E0B" w:rsidSect="00FE5239">
      <w:headerReference w:type="first" r:id="rId22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  <w:headerReference w:type="default" r:id="R0cb391080577490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B620F" w:rsidP="00DF2F19" w:rsidRDefault="005B620F" w14:paraId="17A21481" w14:textId="77777777">
      <w:pPr>
        <w:spacing w:after="0" w:line="240" w:lineRule="auto"/>
      </w:pPr>
      <w:r>
        <w:separator/>
      </w:r>
    </w:p>
  </w:endnote>
  <w:endnote w:type="continuationSeparator" w:id="0">
    <w:p w:rsidR="005B620F" w:rsidP="00DF2F19" w:rsidRDefault="005B620F" w14:paraId="5A9EEF84" w14:textId="77777777">
      <w:pPr>
        <w:spacing w:after="0" w:line="240" w:lineRule="auto"/>
      </w:pPr>
      <w:r>
        <w:continuationSeparator/>
      </w:r>
    </w:p>
  </w:endnote>
  <w:endnote w:type="continuationNotice" w:id="1">
    <w:p w:rsidR="005B620F" w:rsidRDefault="005B620F" w14:paraId="1F477D7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B620F" w:rsidP="00DF2F19" w:rsidRDefault="005B620F" w14:paraId="23D6CB1C" w14:textId="77777777">
      <w:pPr>
        <w:spacing w:after="0" w:line="240" w:lineRule="auto"/>
      </w:pPr>
      <w:r>
        <w:separator/>
      </w:r>
    </w:p>
  </w:footnote>
  <w:footnote w:type="continuationSeparator" w:id="0">
    <w:p w:rsidR="005B620F" w:rsidP="00DF2F19" w:rsidRDefault="005B620F" w14:paraId="232C538B" w14:textId="77777777">
      <w:pPr>
        <w:spacing w:after="0" w:line="240" w:lineRule="auto"/>
      </w:pPr>
      <w:r>
        <w:continuationSeparator/>
      </w:r>
    </w:p>
  </w:footnote>
  <w:footnote w:type="continuationNotice" w:id="1">
    <w:p w:rsidR="005B620F" w:rsidRDefault="005B620F" w14:paraId="350868E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765EA1A5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53201B02" w:rsidR="53201B02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53201B02" w:rsidR="53201B02">
      <w:rPr>
        <w:rFonts w:ascii="Gill Sans MT" w:hAnsi="Gill Sans MT" w:cs="Times New Roman"/>
        <w:caps w:val="1"/>
        <w:sz w:val="40"/>
        <w:szCs w:val="40"/>
      </w:rPr>
      <w:t xml:space="preserve"> Map</w:t>
    </w:r>
    <w:r w:rsidRPr="53201B02" w:rsidR="53201B02">
      <w:rPr>
        <w:rFonts w:ascii="Gill Sans MT" w:hAnsi="Gill Sans MT" w:cs="Times New Roman"/>
        <w:caps w:val="1"/>
        <w:sz w:val="40"/>
        <w:szCs w:val="40"/>
      </w:rPr>
      <w:t>: Catalog year: 2023</w:t>
    </w:r>
    <w:r w:rsidRPr="53201B02" w:rsidR="53201B02">
      <w:rPr>
        <w:rFonts w:ascii="Gill Sans MT" w:hAnsi="Gill Sans MT" w:cs="Times New Roman"/>
        <w:caps w:val="1"/>
        <w:sz w:val="40"/>
        <w:szCs w:val="40"/>
      </w:rPr>
      <w:t>-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4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3201B02" w:rsidTr="53201B02" w14:paraId="7A3F1A7E">
      <w:tc>
        <w:tcPr>
          <w:tcW w:w="3840" w:type="dxa"/>
          <w:tcMar/>
        </w:tcPr>
        <w:p w:rsidR="53201B02" w:rsidP="53201B02" w:rsidRDefault="53201B02" w14:paraId="4ECF070C" w14:textId="6FFC6AB6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3201B02" w:rsidP="53201B02" w:rsidRDefault="53201B02" w14:paraId="29CF068C" w14:textId="673EF59D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3201B02" w:rsidP="53201B02" w:rsidRDefault="53201B02" w14:paraId="2CE35031" w14:textId="1CC69767">
          <w:pPr>
            <w:pStyle w:val="Header"/>
            <w:bidi w:val="0"/>
            <w:ind w:right="-115"/>
            <w:jc w:val="right"/>
          </w:pPr>
        </w:p>
      </w:tc>
    </w:tr>
  </w:tbl>
  <w:p w:rsidR="53201B02" w:rsidP="53201B02" w:rsidRDefault="53201B02" w14:paraId="33A0B2F6" w14:textId="53095A6A">
    <w:pPr>
      <w:pStyle w:val="Header"/>
      <w:bidi w:val="0"/>
    </w:pPr>
  </w:p>
</w:hdr>
</file>

<file path=word/header5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3201B02" w:rsidTr="53201B02" w14:paraId="2C95EAE8">
      <w:tc>
        <w:tcPr>
          <w:tcW w:w="3840" w:type="dxa"/>
          <w:tcMar/>
        </w:tcPr>
        <w:p w:rsidR="53201B02" w:rsidP="53201B02" w:rsidRDefault="53201B02" w14:paraId="1808C772" w14:textId="1119BA4B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3201B02" w:rsidP="53201B02" w:rsidRDefault="53201B02" w14:paraId="5E3DDA5A" w14:textId="42F05DFD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3201B02" w:rsidP="53201B02" w:rsidRDefault="53201B02" w14:paraId="50CDA832" w14:textId="0C0E85B0">
          <w:pPr>
            <w:pStyle w:val="Header"/>
            <w:bidi w:val="0"/>
            <w:ind w:right="-115"/>
            <w:jc w:val="right"/>
          </w:pPr>
        </w:p>
      </w:tc>
    </w:tr>
  </w:tbl>
  <w:p w:rsidR="53201B02" w:rsidP="53201B02" w:rsidRDefault="53201B02" w14:paraId="352BB604" w14:textId="2147055F">
    <w:pPr>
      <w:pStyle w:val="Header"/>
      <w:bidi w:val="0"/>
    </w:pPr>
  </w:p>
</w:hdr>
</file>

<file path=word/header6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3201B02" w:rsidTr="53201B02" w14:paraId="7CED1E1B">
      <w:tc>
        <w:tcPr>
          <w:tcW w:w="3840" w:type="dxa"/>
          <w:tcMar/>
        </w:tcPr>
        <w:p w:rsidR="53201B02" w:rsidP="53201B02" w:rsidRDefault="53201B02" w14:paraId="4A8557CD" w14:textId="3588F808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3201B02" w:rsidP="53201B02" w:rsidRDefault="53201B02" w14:paraId="6B8D17EC" w14:textId="58A49C37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3201B02" w:rsidP="53201B02" w:rsidRDefault="53201B02" w14:paraId="7A64F9F0" w14:textId="5B7A8EF7">
          <w:pPr>
            <w:pStyle w:val="Header"/>
            <w:bidi w:val="0"/>
            <w:ind w:right="-115"/>
            <w:jc w:val="right"/>
          </w:pPr>
        </w:p>
      </w:tc>
    </w:tr>
  </w:tbl>
  <w:p w:rsidR="53201B02" w:rsidP="53201B02" w:rsidRDefault="53201B02" w14:paraId="7D913473" w14:textId="45354A4E">
    <w:pPr>
      <w:pStyle w:val="Header"/>
      <w:bidi w:val="0"/>
    </w:pPr>
  </w:p>
</w:hdr>
</file>

<file path=word/header7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3201B02" w:rsidTr="53201B02" w14:paraId="265009AD">
      <w:tc>
        <w:tcPr>
          <w:tcW w:w="3840" w:type="dxa"/>
          <w:tcMar/>
        </w:tcPr>
        <w:p w:rsidR="53201B02" w:rsidP="53201B02" w:rsidRDefault="53201B02" w14:paraId="033F6622" w14:textId="5AD7C2FF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3201B02" w:rsidP="53201B02" w:rsidRDefault="53201B02" w14:paraId="600D7C01" w14:textId="6A674961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3201B02" w:rsidP="53201B02" w:rsidRDefault="53201B02" w14:paraId="1B73F6C9" w14:textId="3C95D566">
          <w:pPr>
            <w:pStyle w:val="Header"/>
            <w:bidi w:val="0"/>
            <w:ind w:right="-115"/>
            <w:jc w:val="right"/>
          </w:pPr>
        </w:p>
      </w:tc>
    </w:tr>
  </w:tbl>
  <w:p w:rsidR="53201B02" w:rsidP="53201B02" w:rsidRDefault="53201B02" w14:paraId="69281AE3" w14:textId="41D7CC1A">
    <w:pPr>
      <w:pStyle w:val="Header"/>
      <w:bidi w:val="0"/>
    </w:pPr>
  </w:p>
</w:hdr>
</file>

<file path=word/header8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53201B02" w:rsidTr="53201B02" w14:paraId="3BA53A47">
      <w:tc>
        <w:tcPr>
          <w:tcW w:w="3840" w:type="dxa"/>
          <w:tcMar/>
        </w:tcPr>
        <w:p w:rsidR="53201B02" w:rsidP="53201B02" w:rsidRDefault="53201B02" w14:paraId="07ADA5CB" w14:textId="76E32395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53201B02" w:rsidP="53201B02" w:rsidRDefault="53201B02" w14:paraId="47CFF971" w14:textId="0A262D8A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53201B02" w:rsidP="53201B02" w:rsidRDefault="53201B02" w14:paraId="3DEC232D" w14:textId="37F06F57">
          <w:pPr>
            <w:pStyle w:val="Header"/>
            <w:bidi w:val="0"/>
            <w:ind w:right="-115"/>
            <w:jc w:val="right"/>
          </w:pPr>
        </w:p>
      </w:tc>
    </w:tr>
  </w:tbl>
  <w:p w:rsidR="53201B02" w:rsidP="53201B02" w:rsidRDefault="53201B02" w14:paraId="46198546" w14:textId="6AB134FF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1E6C"/>
    <w:rsid w:val="000C61A9"/>
    <w:rsid w:val="001212D3"/>
    <w:rsid w:val="00144B9F"/>
    <w:rsid w:val="00150A11"/>
    <w:rsid w:val="00157999"/>
    <w:rsid w:val="0017252B"/>
    <w:rsid w:val="00197394"/>
    <w:rsid w:val="002064A9"/>
    <w:rsid w:val="00222820"/>
    <w:rsid w:val="00222F6A"/>
    <w:rsid w:val="00231B7E"/>
    <w:rsid w:val="002323FC"/>
    <w:rsid w:val="00244E0B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3BAA"/>
    <w:rsid w:val="00330A18"/>
    <w:rsid w:val="0034427C"/>
    <w:rsid w:val="0035327D"/>
    <w:rsid w:val="0035440E"/>
    <w:rsid w:val="00373601"/>
    <w:rsid w:val="00376791"/>
    <w:rsid w:val="003849FE"/>
    <w:rsid w:val="003949AC"/>
    <w:rsid w:val="003A06DD"/>
    <w:rsid w:val="003A4C7B"/>
    <w:rsid w:val="003C2454"/>
    <w:rsid w:val="003E0C2B"/>
    <w:rsid w:val="003E2989"/>
    <w:rsid w:val="003E6D97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B620F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57CC7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2FDC"/>
    <w:rsid w:val="00A746F0"/>
    <w:rsid w:val="00A80BAC"/>
    <w:rsid w:val="00A80EAF"/>
    <w:rsid w:val="00A87736"/>
    <w:rsid w:val="00A96A5E"/>
    <w:rsid w:val="00AA0E00"/>
    <w:rsid w:val="00AB135D"/>
    <w:rsid w:val="00AC4026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66B6"/>
    <w:rsid w:val="00C46AC1"/>
    <w:rsid w:val="00CA208C"/>
    <w:rsid w:val="00CA63F5"/>
    <w:rsid w:val="00CA78F7"/>
    <w:rsid w:val="00CD2A51"/>
    <w:rsid w:val="00CD74E2"/>
    <w:rsid w:val="00D019E2"/>
    <w:rsid w:val="00D11CBC"/>
    <w:rsid w:val="00D218E3"/>
    <w:rsid w:val="00D46B6D"/>
    <w:rsid w:val="00D50659"/>
    <w:rsid w:val="00D51DDC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563CA"/>
    <w:rsid w:val="00E6569E"/>
    <w:rsid w:val="00E80F66"/>
    <w:rsid w:val="00E97C9F"/>
    <w:rsid w:val="00EA1DFE"/>
    <w:rsid w:val="00EA2C6F"/>
    <w:rsid w:val="00EB64F1"/>
    <w:rsid w:val="00EC2595"/>
    <w:rsid w:val="00EF0DEF"/>
    <w:rsid w:val="00EF26D3"/>
    <w:rsid w:val="00EF3B44"/>
    <w:rsid w:val="00F003A4"/>
    <w:rsid w:val="00F0078F"/>
    <w:rsid w:val="00F02482"/>
    <w:rsid w:val="00F21058"/>
    <w:rsid w:val="00F51AC5"/>
    <w:rsid w:val="00F53B9C"/>
    <w:rsid w:val="00F71015"/>
    <w:rsid w:val="00F76131"/>
    <w:rsid w:val="00F76AA4"/>
    <w:rsid w:val="00F81BE1"/>
    <w:rsid w:val="00F9194A"/>
    <w:rsid w:val="00FA1EF5"/>
    <w:rsid w:val="00FA362C"/>
    <w:rsid w:val="00FA49D2"/>
    <w:rsid w:val="00FB200B"/>
    <w:rsid w:val="00FC26ED"/>
    <w:rsid w:val="00FC3922"/>
    <w:rsid w:val="00FD7189"/>
    <w:rsid w:val="00FE5239"/>
    <w:rsid w:val="0D208D19"/>
    <w:rsid w:val="12A5AC83"/>
    <w:rsid w:val="1AA82A37"/>
    <w:rsid w:val="1B252BFB"/>
    <w:rsid w:val="1C6A11E3"/>
    <w:rsid w:val="1CD2D63D"/>
    <w:rsid w:val="1FA11B2D"/>
    <w:rsid w:val="1FA85D3A"/>
    <w:rsid w:val="3181829B"/>
    <w:rsid w:val="33B7F405"/>
    <w:rsid w:val="394811E4"/>
    <w:rsid w:val="4592B709"/>
    <w:rsid w:val="4811E74E"/>
    <w:rsid w:val="51564117"/>
    <w:rsid w:val="53201B02"/>
    <w:rsid w:val="54AAD33A"/>
    <w:rsid w:val="5749E5B6"/>
    <w:rsid w:val="57C94B9F"/>
    <w:rsid w:val="5B9EEF7F"/>
    <w:rsid w:val="5CF63FD1"/>
    <w:rsid w:val="5E388D23"/>
    <w:rsid w:val="62F6546D"/>
    <w:rsid w:val="63150331"/>
    <w:rsid w:val="6E569E73"/>
    <w:rsid w:val="72FE629D"/>
    <w:rsid w:val="72FE629D"/>
    <w:rsid w:val="74002B41"/>
    <w:rsid w:val="74D3A46C"/>
    <w:rsid w:val="7896F7A2"/>
    <w:rsid w:val="7968C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FA49D2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FA49D2"/>
    <w:rPr>
      <w:rFonts w:ascii="Calibri" w:hAnsi="Calibri" w:eastAsiaTheme="majorEastAsia" w:cstheme="majorHAnsi"/>
      <w:b/>
      <w:i/>
      <w:color w:val="AF2624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yperlink" Target="https://msjc.edu/careereducation/cwee/index.html" TargetMode="External" Id="rId21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eader" Target="header3.xml" Id="rId22" /><Relationship Type="http://schemas.openxmlformats.org/officeDocument/2006/relationships/header" Target="header4.xml" Id="Rfa1dd9eecee94d68" /><Relationship Type="http://schemas.openxmlformats.org/officeDocument/2006/relationships/header" Target="header5.xml" Id="R288de96837204d3b" /><Relationship Type="http://schemas.openxmlformats.org/officeDocument/2006/relationships/header" Target="header6.xml" Id="Ree7b35d017d0401d" /><Relationship Type="http://schemas.openxmlformats.org/officeDocument/2006/relationships/header" Target="header7.xml" Id="Rae9ec5327b9c48b6" /><Relationship Type="http://schemas.openxmlformats.org/officeDocument/2006/relationships/header" Target="header8.xml" Id="R0cb3910805774904" /><Relationship Type="http://schemas.openxmlformats.org/officeDocument/2006/relationships/hyperlink" Target="https://www.msjc.edu/hub/" TargetMode="External" Id="R26edd66e37834a02" /><Relationship Type="http://schemas.openxmlformats.org/officeDocument/2006/relationships/hyperlink" Target="https://catalog.msjc.edu/instructional-programs/" TargetMode="External" Id="R0a52437c14c747b8" /><Relationship Type="http://schemas.openxmlformats.org/officeDocument/2006/relationships/hyperlink" Target="http://msjc.emsicc.com" TargetMode="External" Id="R2918585d26e14db5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IG_CERT_SMS</dc:title>
  <dc:subject/>
  <dc:creator>Rhonda Nishimoto</dc:creator>
  <keywords/>
  <dc:description/>
  <lastModifiedBy>Meghan Basgall</lastModifiedBy>
  <revision>7</revision>
  <dcterms:created xsi:type="dcterms:W3CDTF">2021-03-01T18:47:00.0000000Z</dcterms:created>
  <dcterms:modified xsi:type="dcterms:W3CDTF">2023-05-08T22:30:48.425132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